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0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6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Chichester Hse, F1-56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6 And Comms Tower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 77992, 77993 FIT OF DOOR Excessive door to frame gaps, trisp and sea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wa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6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9Z</dcterms:created>
  <dcterms:modified xsi:type="dcterms:W3CDTF">2024-04-25T1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